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bde0a039489a1d1cddf74ef640af003934e0e6"/>
    <w:p>
      <w:pPr>
        <w:pStyle w:val="Heading1"/>
      </w:pPr>
      <w:r>
        <w:t xml:space="preserve">Undergraduate Thesis: The Role of a Nurse in Switzerland Zurich</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witzerland]</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nurse in the context of Switzerland Zurich, focusing on the unique healthcare landscape shaped by Swiss regulatory standards, cultural values, and urban challenges. The document examines the education requirements for nurses in Zurich, their professional responsibilities within Switzerland's highly structured healthcare system, and the specific challenges faced by nursing professionals in this cosmopolitan city. By analyzing current trends and policy frameworks in Switzerland Zurich, this thesis aims to highlight the critical contributions of nurses to public health while addressing areas for improvement.</w:t>
      </w:r>
    </w:p>
    <w:bookmarkEnd w:id="20"/>
    <w:bookmarkStart w:id="21" w:name="introduction"/>
    <w:p>
      <w:pPr>
        <w:pStyle w:val="Heading2"/>
      </w:pPr>
      <w:r>
        <w:t xml:space="preserve">Introduction</w:t>
      </w:r>
    </w:p>
    <w:p>
      <w:pPr>
        <w:pStyle w:val="FirstParagraph"/>
      </w:pPr>
      <w:r>
        <w:t xml:space="preserve">The role of a nurse is pivotal within any healthcare system, and in Switzerland Zurich—a hub of innovation, multilingualism, and high-quality care—the responsibilities of nursing professionals are particularly nuanced. This Undergraduate Thesis investigates the multifaceted role of a nurse in Switzerland Zurich, emphasizing how Swiss regulations, cultural diversity, and urban healthcare dynamics shape their work. As one of the world’s most developed nations with a robust healthcare infrastructure, Switzerland’s approach to nursing education and practice serves as a benchmark for global standards. In Zurich, where medical excellence is intertwined with patient-centric care, understanding the nurse's role becomes essential for addressing both local and international healthcare challenges.</w:t>
      </w:r>
    </w:p>
    <w:bookmarkEnd w:id="21"/>
    <w:bookmarkStart w:id="22" w:name="Xdc221d6821f6712981028b22cb045d1756e36a1"/>
    <w:p>
      <w:pPr>
        <w:pStyle w:val="Heading2"/>
      </w:pPr>
      <w:r>
        <w:t xml:space="preserve">Education and Certification for Nurses in Switzerland Zurich</w:t>
      </w:r>
    </w:p>
    <w:p>
      <w:pPr>
        <w:pStyle w:val="FirstParagraph"/>
      </w:pPr>
      <w:r>
        <w:t xml:space="preserve">Becoming a nurse in Switzerland requires completing a rigorous vocational training program, typically spanning 3.5 to 4 years. In Zurich, this education is overseen by the Swiss Federal Office of Public Health (FOPH) and accredited institutions such as the</w:t>
      </w:r>
      <w:r>
        <w:t xml:space="preserve"> </w:t>
      </w:r>
      <w:r>
        <w:rPr>
          <w:iCs/>
          <w:i/>
        </w:rPr>
        <w:t xml:space="preserve">Swiss Nursing School Zurich</w:t>
      </w:r>
      <w:r>
        <w:t xml:space="preserve"> </w:t>
      </w:r>
      <w:r>
        <w:t xml:space="preserve">or universities like ETH Zurich. The curriculum combines theoretical knowledge with clinical practice in hospitals, clinics, and community settings. Nurses must pass a national examination to obtain a federal certificate (</w:t>
      </w:r>
      <w:r>
        <w:rPr>
          <w:iCs/>
          <w:i/>
        </w:rPr>
        <w:t xml:space="preserve">Fachfrau/Fachmann Gesundheit</w:t>
      </w:r>
      <w:r>
        <w:t xml:space="preserve">) and are required to register with the Swiss Nurses' Association (SNV) to practice legally.</w:t>
      </w:r>
    </w:p>
    <w:p>
      <w:pPr>
        <w:pStyle w:val="BodyText"/>
      </w:pPr>
      <w:r>
        <w:t xml:space="preserve">The training emphasizes competencies such as patient safety, ethical decision-making, and multilingual communication. Given Zurich’s international character, proficiency in multiple languages (e.g., German, English, French) is often a necessity for nurses working in diverse healthcare environments. This education framework ensures that nurses are equipped to meet Switzerland Zurich’s high standards of care.</w:t>
      </w:r>
    </w:p>
    <w:bookmarkEnd w:id="22"/>
    <w:bookmarkStart w:id="23" w:name="X835b08c2f0b33d8e24495d8da38a298df39beaa"/>
    <w:p>
      <w:pPr>
        <w:pStyle w:val="Heading2"/>
      </w:pPr>
      <w:r>
        <w:t xml:space="preserve">Professional Responsibilities of Nurses in Switzerland Zurich</w:t>
      </w:r>
    </w:p>
    <w:p>
      <w:pPr>
        <w:pStyle w:val="FirstParagraph"/>
      </w:pPr>
      <w:r>
        <w:t xml:space="preserve">In Switzerland Zurich, nurses play a central role in delivering primary and specialized care across hospitals, outpatient clinics, and long-term care facilities. Their responsibilities include administering medications, monitoring patient health conditions, collaborating with physicians and specialists, and providing emotional support to patients. The Swiss healthcare system prioritizes preventive care and interdisciplinary teamwork, which requires nurses to act as both caregivers and coordinators of care.</w:t>
      </w:r>
    </w:p>
    <w:p>
      <w:pPr>
        <w:pStyle w:val="BodyText"/>
      </w:pPr>
      <w:r>
        <w:t xml:space="preserve">A unique aspect of nursing in Zurich is the integration of technology in patient management. For example, electronic health records (EHRs) are widely used, enabling nurses to access real-time data while ensuring compliance with strict privacy regulations like Switzerland’s Federal Act on Data Protection. Additionally, nurses often serve as cultural liaisons for international patients visiting Zurich’s medical centers.</w:t>
      </w:r>
    </w:p>
    <w:bookmarkEnd w:id="23"/>
    <w:bookmarkStart w:id="24" w:name="Xd62627fb34235d170a35fe0fb75a28da230eb70"/>
    <w:p>
      <w:pPr>
        <w:pStyle w:val="Heading2"/>
      </w:pPr>
      <w:r>
        <w:t xml:space="preserve">Challenges Faced by Nurses in Switzerland Zurich</w:t>
      </w:r>
    </w:p>
    <w:p>
      <w:pPr>
        <w:pStyle w:val="FirstParagraph"/>
      </w:pPr>
      <w:r>
        <w:t xml:space="preserve">Despite the high regard for nursing in Switzerland, professionals in Zurich face unique challenges. The city's demand for healthcare services is rising due to its population density and aging demographic. This has led to increased workloads and staffing shortages, particularly in hospitals like the University Hospital Zurich (USZ). Nurses must also navigate complex bureaucratic procedures while adhering to strict Swiss labor laws that govern working hours, compensation, and professional development.</w:t>
      </w:r>
    </w:p>
    <w:p>
      <w:pPr>
        <w:pStyle w:val="BodyText"/>
      </w:pPr>
      <w:r>
        <w:t xml:space="preserve">Another challenge is the pressure to maintain high standards of care amid rapid technological advancements. While digital tools enhance efficiency, they also require ongoing training for nurses to stay updated with innovations such as AI-driven diagnostics or robotic-assisted surgeries. Furthermore, the cultural diversity in Zurich necessitates sensitivity in communication and care practices, which demands continuous cultural competence training.</w:t>
      </w:r>
    </w:p>
    <w:bookmarkEnd w:id="24"/>
    <w:bookmarkStart w:id="25" w:name="current-trends-and-future-outlook"/>
    <w:p>
      <w:pPr>
        <w:pStyle w:val="Heading2"/>
      </w:pPr>
      <w:r>
        <w:t xml:space="preserve">Current Trends and Future Outlook</w:t>
      </w:r>
    </w:p>
    <w:p>
      <w:pPr>
        <w:pStyle w:val="FirstParagraph"/>
      </w:pPr>
      <w:r>
        <w:t xml:space="preserve">In recent years, Switzerland Zurich has focused on expanding nursing education to address staffing gaps. Initiatives such as dual education programs—combining academic study with practical experience—have been introduced to attract more students to the field. The Swiss government has also invested in research for nurse-led innovations, such as community-based health initiatives and telehealth services.</w:t>
      </w:r>
    </w:p>
    <w:p>
      <w:pPr>
        <w:pStyle w:val="BodyText"/>
      </w:pPr>
      <w:r>
        <w:t xml:space="preserve">The future of nursing in Zurich will likely involve greater emphasis on mental health support, geriatric care, and global health collaboration. With Switzerland’s commitment to sustainability, nurses are increasingly involved in promoting eco-friendly practices within healthcare facilities. For instance, hospitals in Zurich are adopting green policies that reduce waste and optimize resource use—a role nurses help implement through patient education and operational adjustments.</w:t>
      </w:r>
    </w:p>
    <w:bookmarkEnd w:id="25"/>
    <w:bookmarkStart w:id="26" w:name="conclusion"/>
    <w:p>
      <w:pPr>
        <w:pStyle w:val="Heading2"/>
      </w:pPr>
      <w:r>
        <w:t xml:space="preserve">Conclusion</w:t>
      </w:r>
    </w:p>
    <w:p>
      <w:pPr>
        <w:pStyle w:val="FirstParagraph"/>
      </w:pPr>
      <w:r>
        <w:t xml:space="preserve">This Undergraduate Thesis highlights the critical role of a nurse in Switzerland Zurich, emphasizing their vital contributions to a healthcare system renowned for quality and innovation. Through rigorous education, ethical practice, and adaptability to urban challenges, nurses in Zurich exemplify the high standards of care that define Swiss medicine. As the city continues to evolve, nurses will remain at the forefront of addressing emerging health needs while upholding Switzerland’s reputation as a global leader in healthcare excellence.</w:t>
      </w:r>
    </w:p>
    <w:bookmarkEnd w:id="26"/>
    <w:bookmarkStart w:id="27" w:name="references"/>
    <w:p>
      <w:pPr>
        <w:pStyle w:val="Heading2"/>
      </w:pPr>
      <w:r>
        <w:t xml:space="preserve">References</w:t>
      </w:r>
    </w:p>
    <w:p>
      <w:pPr>
        <w:pStyle w:val="FirstParagraph"/>
      </w:pPr>
      <w:r>
        <w:rPr>
          <w:iCs/>
          <w:i/>
        </w:rPr>
        <w:t xml:space="preserve">Swiss Federal Office of Public Health (FOPH):</w:t>
      </w:r>
      <w:r>
        <w:t xml:space="preserve"> </w:t>
      </w:r>
      <w:r>
        <w:t xml:space="preserve">https://www.bag.admin.ch</w:t>
      </w:r>
      <w:r>
        <w:br/>
      </w:r>
      <w:r>
        <w:rPr>
          <w:iCs/>
          <w:i/>
        </w:rPr>
        <w:t xml:space="preserve">Swiss Nurses' Association (SNV):</w:t>
      </w:r>
      <w:r>
        <w:t xml:space="preserve"> </w:t>
      </w:r>
      <w:r>
        <w:t xml:space="preserve">https://www.snv.ch</w:t>
      </w:r>
      <w:r>
        <w:br/>
      </w:r>
      <w:r>
        <w:rPr>
          <w:iCs/>
          <w:i/>
        </w:rPr>
        <w:t xml:space="preserve">University Hospital Zurich (USZ):</w:t>
      </w:r>
      <w:r>
        <w:t xml:space="preserve"> </w:t>
      </w:r>
      <w:r>
        <w:t xml:space="preserve">https://www.usz.ch</w:t>
      </w:r>
      <w:r>
        <w:br/>
      </w:r>
      <w:r>
        <w:rPr>
          <w:iCs/>
          <w:i/>
        </w:rPr>
        <w:t xml:space="preserve">Eth Zurich Department of Health Sciences:</w:t>
      </w:r>
      <w:r>
        <w:t xml:space="preserve"> </w:t>
      </w:r>
      <w:r>
        <w:t xml:space="preserve">https://www.ethz.ch/de/forschung/gesundheit.html</w:t>
      </w:r>
    </w:p>
    <w:p>
      <w:pPr>
        <w:pStyle w:val="BodyText"/>
      </w:pPr>
      <w:r>
        <w:rPr>
          <w:bCs/>
          <w:b/>
        </w:rPr>
        <w:t xml:space="preserve">Note:</w:t>
      </w:r>
      <w:r>
        <w:t xml:space="preserve"> </w:t>
      </w:r>
      <w:r>
        <w:t xml:space="preserve">This document is a sample and must be customized with specific data, institutional details, and personal insights for academic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Switzerland Zurich</dc:title>
  <dc:creator/>
  <dc:language>en</dc:language>
  <cp:keywords/>
  <dcterms:created xsi:type="dcterms:W3CDTF">2026-07-21T10:28:07Z</dcterms:created>
  <dcterms:modified xsi:type="dcterms:W3CDTF">2026-07-21T10:28:07Z</dcterms:modified>
</cp:coreProperties>
</file>

<file path=docProps/custom.xml><?xml version="1.0" encoding="utf-8"?>
<Properties xmlns="http://schemas.openxmlformats.org/officeDocument/2006/custom-properties" xmlns:vt="http://schemas.openxmlformats.org/officeDocument/2006/docPropsVTypes"/>
</file>